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7402B" w14:textId="07988E2C" w:rsidR="009F4956" w:rsidRDefault="00B86BE7">
      <w:pPr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150336" behindDoc="1" locked="0" layoutInCell="1" allowOverlap="1" wp14:anchorId="3B71DF31" wp14:editId="2974F99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308215" cy="540385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08215" cy="540385"/>
                          <a:chOff x="0" y="0"/>
                          <a:chExt cx="11509" cy="851"/>
                        </a:xfrm>
                      </wpg:grpSpPr>
                      <wps:wsp>
                        <wps:cNvPr id="11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509" cy="851"/>
                          </a:xfrm>
                          <a:custGeom>
                            <a:avLst/>
                            <a:gdLst>
                              <a:gd name="T0" fmla="*/ 11509 w 11509"/>
                              <a:gd name="T1" fmla="*/ 0 h 851"/>
                              <a:gd name="T2" fmla="*/ 0 w 11509"/>
                              <a:gd name="T3" fmla="*/ 0 h 851"/>
                              <a:gd name="T4" fmla="*/ 0 w 11509"/>
                              <a:gd name="T5" fmla="*/ 850 h 851"/>
                              <a:gd name="T6" fmla="*/ 11169 w 11509"/>
                              <a:gd name="T7" fmla="*/ 850 h 851"/>
                              <a:gd name="T8" fmla="*/ 11365 w 11509"/>
                              <a:gd name="T9" fmla="*/ 845 h 851"/>
                              <a:gd name="T10" fmla="*/ 11466 w 11509"/>
                              <a:gd name="T11" fmla="*/ 808 h 851"/>
                              <a:gd name="T12" fmla="*/ 11503 w 11509"/>
                              <a:gd name="T13" fmla="*/ 707 h 851"/>
                              <a:gd name="T14" fmla="*/ 11509 w 11509"/>
                              <a:gd name="T15" fmla="*/ 510 h 851"/>
                              <a:gd name="T16" fmla="*/ 11509 w 11509"/>
                              <a:gd name="T17" fmla="*/ 0 h 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1509" h="851">
                                <a:moveTo>
                                  <a:pt x="115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50"/>
                                </a:lnTo>
                                <a:lnTo>
                                  <a:pt x="11169" y="850"/>
                                </a:lnTo>
                                <a:lnTo>
                                  <a:pt x="11365" y="845"/>
                                </a:lnTo>
                                <a:lnTo>
                                  <a:pt x="11466" y="808"/>
                                </a:lnTo>
                                <a:lnTo>
                                  <a:pt x="11503" y="707"/>
                                </a:lnTo>
                                <a:lnTo>
                                  <a:pt x="11509" y="510"/>
                                </a:lnTo>
                                <a:lnTo>
                                  <a:pt x="115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9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680" y="150"/>
                            <a:ext cx="2123" cy="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C380AB" w14:textId="77777777" w:rsidR="009F4956" w:rsidRDefault="00DC413B">
                              <w:pPr>
                                <w:spacing w:line="478" w:lineRule="exact"/>
                                <w:rPr>
                                  <w:rFonts w:ascii="Palatino Linotype"/>
                                  <w:sz w:val="36"/>
                                </w:rPr>
                              </w:pPr>
                              <w:r>
                                <w:rPr>
                                  <w:rFonts w:ascii="Palatino Linotype"/>
                                  <w:color w:val="FFFFFF"/>
                                  <w:spacing w:val="-3"/>
                                  <w:sz w:val="36"/>
                                </w:rPr>
                                <w:t>Consent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pacing w:val="-49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z w:val="36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0785" y="318"/>
                            <a:ext cx="46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2D260E" w14:textId="77777777" w:rsidR="009F4956" w:rsidRDefault="00DC413B">
                              <w:pPr>
                                <w:spacing w:line="266" w:lineRule="exact"/>
                                <w:rPr>
                                  <w:rFonts w:ascii="Palatino Linotype"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color w:val="FFFFFF"/>
                                  <w:sz w:val="20"/>
                                </w:rPr>
                                <w:t>1 of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pacing w:val="-3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z w:val="20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71DF31" id="Group 10" o:spid="_x0000_s1026" style="position:absolute;margin-left:0;margin-top:0;width:575.45pt;height:42.55pt;z-index:-252166144;mso-position-horizontal-relative:page;mso-position-vertical-relative:page" coordsize="11509,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">
                <v:shape id="Freeform 13" o:spid="_x0000_s1027" style="position:absolute;width:11509;height:851;visibility:visible;mso-wrap-style:square;v-text-anchor:top" coordsize="11509,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" path="m11509,l,,,850r11169,l11365,845r101,-37l11503,707r6,-197l11509,xe" fillcolor="#005977" stroked="f">
                  <v:path arrowok="t" o:connecttype="custom" o:connectlocs="11509,0;0,0;0,850;11169,850;11365,845;11466,808;11503,707;11509,510;11509,0" o:connectangles="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8" type="#_x0000_t202" style="position:absolute;left:680;top:150;width:2123;height: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05C380AB" w14:textId="77777777" w:rsidR="009F4956" w:rsidRDefault="00DC413B">
                        <w:pPr>
                          <w:spacing w:line="478" w:lineRule="exact"/>
                          <w:rPr>
                            <w:rFonts w:ascii="Palatino Linotype"/>
                            <w:sz w:val="36"/>
                          </w:rPr>
                        </w:pPr>
                        <w:r>
                          <w:rPr>
                            <w:rFonts w:ascii="Palatino Linotype"/>
                            <w:color w:val="FFFFFF"/>
                            <w:spacing w:val="-3"/>
                            <w:sz w:val="36"/>
                          </w:rPr>
                          <w:t>Consent</w:t>
                        </w:r>
                        <w:r>
                          <w:rPr>
                            <w:rFonts w:ascii="Palatino Linotype"/>
                            <w:color w:val="FFFFFF"/>
                            <w:spacing w:val="-49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color w:val="FFFFFF"/>
                            <w:sz w:val="36"/>
                          </w:rPr>
                          <w:t>form</w:t>
                        </w:r>
                      </w:p>
                    </w:txbxContent>
                  </v:textbox>
                </v:shape>
                <v:shape id="Text Box 11" o:spid="_x0000_s1029" type="#_x0000_t202" style="position:absolute;left:10785;top:318;width:460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072D260E" w14:textId="77777777" w:rsidR="009F4956" w:rsidRDefault="00DC413B">
                        <w:pPr>
                          <w:spacing w:line="266" w:lineRule="exact"/>
                          <w:rPr>
                            <w:rFonts w:ascii="Palatino Linotype"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color w:val="FFFFFF"/>
                            <w:sz w:val="20"/>
                          </w:rPr>
                          <w:t>1 of</w:t>
                        </w:r>
                        <w:r>
                          <w:rPr>
                            <w:rFonts w:ascii="Palatino Linotype"/>
                            <w:color w:val="FFFFFF"/>
                            <w:spacing w:val="-3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color w:val="FFFFFF"/>
                            <w:sz w:val="20"/>
                          </w:rPr>
                          <w:t>3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D85719B" w14:textId="77777777" w:rsidR="009F4956" w:rsidRDefault="009F4956">
      <w:pPr>
        <w:rPr>
          <w:rFonts w:ascii="Times New Roman"/>
          <w:sz w:val="20"/>
        </w:rPr>
      </w:pPr>
    </w:p>
    <w:p w14:paraId="03644C29" w14:textId="77777777" w:rsidR="009F4956" w:rsidRDefault="009F4956">
      <w:pPr>
        <w:rPr>
          <w:rFonts w:ascii="Times New Roman"/>
          <w:sz w:val="20"/>
        </w:rPr>
      </w:pPr>
    </w:p>
    <w:p w14:paraId="39CA7652" w14:textId="77777777" w:rsidR="009F4956" w:rsidRDefault="009F4956">
      <w:pPr>
        <w:rPr>
          <w:rFonts w:ascii="Times New Roman"/>
          <w:sz w:val="20"/>
        </w:rPr>
      </w:pPr>
    </w:p>
    <w:p w14:paraId="2729EED3" w14:textId="77777777" w:rsidR="009F4956" w:rsidRDefault="009F4956">
      <w:pPr>
        <w:rPr>
          <w:rFonts w:ascii="Times New Roman"/>
          <w:sz w:val="20"/>
        </w:rPr>
      </w:pPr>
    </w:p>
    <w:p w14:paraId="0EBBCFA0" w14:textId="77777777" w:rsidR="009F4956" w:rsidRDefault="009F4956">
      <w:pPr>
        <w:spacing w:before="8"/>
        <w:rPr>
          <w:rFonts w:ascii="Times New Roman"/>
          <w:sz w:val="21"/>
        </w:rPr>
      </w:pPr>
    </w:p>
    <w:tbl>
      <w:tblPr>
        <w:tblW w:w="0" w:type="auto"/>
        <w:tblInd w:w="112" w:type="dxa"/>
        <w:tblBorders>
          <w:top w:val="single" w:sz="4" w:space="0" w:color="005977"/>
          <w:left w:val="single" w:sz="4" w:space="0" w:color="005977"/>
          <w:bottom w:val="single" w:sz="4" w:space="0" w:color="005977"/>
          <w:right w:val="single" w:sz="4" w:space="0" w:color="005977"/>
          <w:insideH w:val="single" w:sz="4" w:space="0" w:color="005977"/>
          <w:insideV w:val="single" w:sz="4" w:space="0" w:color="00597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34"/>
        <w:gridCol w:w="7901"/>
      </w:tblGrid>
      <w:tr w:rsidR="009F4956" w14:paraId="132568DA" w14:textId="77777777">
        <w:trPr>
          <w:trHeight w:val="463"/>
        </w:trPr>
        <w:tc>
          <w:tcPr>
            <w:tcW w:w="10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5977"/>
          </w:tcPr>
          <w:p w14:paraId="5618DEBA" w14:textId="77777777" w:rsidR="009F4956" w:rsidRDefault="00DC413B">
            <w:pPr>
              <w:pStyle w:val="TableParagraph"/>
              <w:spacing w:before="106"/>
              <w:ind w:left="4288" w:right="4279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w w:val="105"/>
                <w:sz w:val="20"/>
              </w:rPr>
              <w:t>General Information</w:t>
            </w:r>
          </w:p>
        </w:tc>
      </w:tr>
      <w:tr w:rsidR="009F4956" w14:paraId="789C1989" w14:textId="77777777">
        <w:trPr>
          <w:trHeight w:val="443"/>
        </w:trPr>
        <w:tc>
          <w:tcPr>
            <w:tcW w:w="10535" w:type="dxa"/>
            <w:gridSpan w:val="2"/>
            <w:tcBorders>
              <w:top w:val="nil"/>
            </w:tcBorders>
            <w:shd w:val="clear" w:color="auto" w:fill="D4D7DF"/>
          </w:tcPr>
          <w:p w14:paraId="1D344086" w14:textId="56F12A3A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Name and dates of event:</w:t>
            </w:r>
          </w:p>
        </w:tc>
      </w:tr>
      <w:tr w:rsidR="009F4956" w14:paraId="08047311" w14:textId="77777777">
        <w:trPr>
          <w:trHeight w:val="443"/>
        </w:trPr>
        <w:tc>
          <w:tcPr>
            <w:tcW w:w="10535" w:type="dxa"/>
            <w:gridSpan w:val="2"/>
          </w:tcPr>
          <w:p w14:paraId="178C9A34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724224BC" w14:textId="77777777">
        <w:trPr>
          <w:trHeight w:val="443"/>
        </w:trPr>
        <w:tc>
          <w:tcPr>
            <w:tcW w:w="2634" w:type="dxa"/>
            <w:shd w:val="clear" w:color="auto" w:fill="D4D7DF"/>
          </w:tcPr>
          <w:p w14:paraId="2DBF132A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Name (of child):</w:t>
            </w:r>
          </w:p>
        </w:tc>
        <w:tc>
          <w:tcPr>
            <w:tcW w:w="7901" w:type="dxa"/>
          </w:tcPr>
          <w:p w14:paraId="164F10BF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275246EF" w14:textId="77777777">
        <w:trPr>
          <w:trHeight w:val="443"/>
        </w:trPr>
        <w:tc>
          <w:tcPr>
            <w:tcW w:w="2634" w:type="dxa"/>
            <w:shd w:val="clear" w:color="auto" w:fill="D4D7DF"/>
          </w:tcPr>
          <w:p w14:paraId="6E8826B9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05"/>
              </w:rPr>
              <w:t>Date of birth:</w:t>
            </w:r>
          </w:p>
        </w:tc>
        <w:tc>
          <w:tcPr>
            <w:tcW w:w="7901" w:type="dxa"/>
          </w:tcPr>
          <w:p w14:paraId="78426CBB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46A75527" w14:textId="77777777">
        <w:trPr>
          <w:trHeight w:val="443"/>
        </w:trPr>
        <w:tc>
          <w:tcPr>
            <w:tcW w:w="2634" w:type="dxa"/>
            <w:shd w:val="clear" w:color="auto" w:fill="D4D7DF"/>
          </w:tcPr>
          <w:p w14:paraId="1A780230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Address:</w:t>
            </w:r>
          </w:p>
        </w:tc>
        <w:tc>
          <w:tcPr>
            <w:tcW w:w="7901" w:type="dxa"/>
          </w:tcPr>
          <w:p w14:paraId="08F8AA3B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241074CA" w14:textId="77777777">
        <w:trPr>
          <w:trHeight w:val="443"/>
        </w:trPr>
        <w:tc>
          <w:tcPr>
            <w:tcW w:w="10535" w:type="dxa"/>
            <w:gridSpan w:val="2"/>
          </w:tcPr>
          <w:p w14:paraId="1C7A8A18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61986282" w14:textId="77777777">
        <w:trPr>
          <w:trHeight w:val="443"/>
        </w:trPr>
        <w:tc>
          <w:tcPr>
            <w:tcW w:w="10535" w:type="dxa"/>
            <w:gridSpan w:val="2"/>
          </w:tcPr>
          <w:p w14:paraId="265D3A75" w14:textId="37CA646F" w:rsidR="009F4956" w:rsidRPr="00B86BE7" w:rsidRDefault="00B86BE7">
            <w:pPr>
              <w:pStyle w:val="TableParagraph"/>
              <w:ind w:left="0"/>
            </w:pPr>
            <w:r>
              <w:rPr>
                <w:rFonts w:ascii="Times New Roman"/>
              </w:rPr>
              <w:t xml:space="preserve"> </w:t>
            </w:r>
          </w:p>
        </w:tc>
      </w:tr>
      <w:tr w:rsidR="009F4956" w14:paraId="049E6BFE" w14:textId="77777777">
        <w:trPr>
          <w:trHeight w:val="443"/>
        </w:trPr>
        <w:tc>
          <w:tcPr>
            <w:tcW w:w="10535" w:type="dxa"/>
            <w:gridSpan w:val="2"/>
            <w:shd w:val="clear" w:color="auto" w:fill="D4D7DF"/>
          </w:tcPr>
          <w:p w14:paraId="2E08046C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Name of parent/guardian:</w:t>
            </w:r>
          </w:p>
        </w:tc>
      </w:tr>
      <w:tr w:rsidR="009F4956" w14:paraId="721278B8" w14:textId="77777777">
        <w:trPr>
          <w:trHeight w:val="443"/>
        </w:trPr>
        <w:tc>
          <w:tcPr>
            <w:tcW w:w="10535" w:type="dxa"/>
            <w:gridSpan w:val="2"/>
          </w:tcPr>
          <w:p w14:paraId="4CA1B10F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36AB4014" w14:textId="77777777">
        <w:trPr>
          <w:trHeight w:val="443"/>
        </w:trPr>
        <w:tc>
          <w:tcPr>
            <w:tcW w:w="10535" w:type="dxa"/>
            <w:gridSpan w:val="2"/>
            <w:shd w:val="clear" w:color="auto" w:fill="D4D7DF"/>
          </w:tcPr>
          <w:p w14:paraId="49AE16BD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Contact details:</w:t>
            </w:r>
          </w:p>
        </w:tc>
      </w:tr>
      <w:tr w:rsidR="009F4956" w14:paraId="65508BE2" w14:textId="77777777">
        <w:trPr>
          <w:trHeight w:val="443"/>
        </w:trPr>
        <w:tc>
          <w:tcPr>
            <w:tcW w:w="10535" w:type="dxa"/>
            <w:gridSpan w:val="2"/>
          </w:tcPr>
          <w:p w14:paraId="62C61CED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251DCB78" w14:textId="77777777">
        <w:trPr>
          <w:trHeight w:val="443"/>
        </w:trPr>
        <w:tc>
          <w:tcPr>
            <w:tcW w:w="10535" w:type="dxa"/>
            <w:gridSpan w:val="2"/>
          </w:tcPr>
          <w:p w14:paraId="5E134A7F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20EA5B3B" w14:textId="77777777">
        <w:trPr>
          <w:trHeight w:val="443"/>
        </w:trPr>
        <w:tc>
          <w:tcPr>
            <w:tcW w:w="10535" w:type="dxa"/>
            <w:gridSpan w:val="2"/>
            <w:shd w:val="clear" w:color="auto" w:fill="D4D7DF"/>
          </w:tcPr>
          <w:p w14:paraId="03139290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Tel no: (home and mobile):</w:t>
            </w:r>
          </w:p>
        </w:tc>
      </w:tr>
      <w:tr w:rsidR="009F4956" w14:paraId="6A8F1BB3" w14:textId="77777777">
        <w:trPr>
          <w:trHeight w:val="443"/>
        </w:trPr>
        <w:tc>
          <w:tcPr>
            <w:tcW w:w="10535" w:type="dxa"/>
            <w:gridSpan w:val="2"/>
          </w:tcPr>
          <w:p w14:paraId="59BAB3C3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0F269665" w14:textId="77777777" w:rsidR="009F4956" w:rsidRDefault="009F4956">
      <w:pPr>
        <w:spacing w:before="11"/>
        <w:rPr>
          <w:rFonts w:ascii="Times New Roman"/>
          <w:sz w:val="6"/>
        </w:rPr>
      </w:pPr>
    </w:p>
    <w:tbl>
      <w:tblPr>
        <w:tblW w:w="0" w:type="auto"/>
        <w:tblInd w:w="112" w:type="dxa"/>
        <w:tblBorders>
          <w:top w:val="single" w:sz="4" w:space="0" w:color="005977"/>
          <w:left w:val="single" w:sz="4" w:space="0" w:color="005977"/>
          <w:bottom w:val="single" w:sz="4" w:space="0" w:color="005977"/>
          <w:right w:val="single" w:sz="4" w:space="0" w:color="005977"/>
          <w:insideH w:val="single" w:sz="4" w:space="0" w:color="005977"/>
          <w:insideV w:val="single" w:sz="4" w:space="0" w:color="00597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35"/>
      </w:tblGrid>
      <w:tr w:rsidR="009F4956" w14:paraId="627F2179" w14:textId="77777777">
        <w:trPr>
          <w:trHeight w:val="463"/>
        </w:trPr>
        <w:tc>
          <w:tcPr>
            <w:tcW w:w="10535" w:type="dxa"/>
            <w:tcBorders>
              <w:top w:val="nil"/>
              <w:left w:val="nil"/>
              <w:bottom w:val="nil"/>
              <w:right w:val="nil"/>
            </w:tcBorders>
            <w:shd w:val="clear" w:color="auto" w:fill="005977"/>
          </w:tcPr>
          <w:p w14:paraId="5664578A" w14:textId="77777777" w:rsidR="009F4956" w:rsidRDefault="00DC413B">
            <w:pPr>
              <w:pStyle w:val="TableParagraph"/>
              <w:spacing w:before="106"/>
              <w:ind w:left="4288" w:right="4279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w w:val="105"/>
                <w:sz w:val="20"/>
              </w:rPr>
              <w:t>Emergency Contacts</w:t>
            </w:r>
          </w:p>
        </w:tc>
      </w:tr>
      <w:tr w:rsidR="009F4956" w14:paraId="5FBF9190" w14:textId="77777777">
        <w:trPr>
          <w:trHeight w:val="764"/>
        </w:trPr>
        <w:tc>
          <w:tcPr>
            <w:tcW w:w="10535" w:type="dxa"/>
            <w:tcBorders>
              <w:top w:val="nil"/>
            </w:tcBorders>
          </w:tcPr>
          <w:p w14:paraId="4233FEB7" w14:textId="171C5C23" w:rsidR="009F4956" w:rsidRDefault="00D64930">
            <w:pPr>
              <w:pStyle w:val="TableParagraph"/>
              <w:spacing w:before="110" w:line="290" w:lineRule="auto"/>
              <w:ind w:right="450"/>
              <w:rPr>
                <w:b/>
              </w:rPr>
            </w:pPr>
            <w:r>
              <w:rPr>
                <w:b/>
                <w:color w:val="1A171C"/>
                <w:w w:val="105"/>
              </w:rPr>
              <w:t>Since we need to ensure that everyone is safe, even though they will be in your charge, p</w:t>
            </w:r>
            <w:r w:rsidR="00DC413B">
              <w:rPr>
                <w:b/>
                <w:color w:val="1A171C"/>
                <w:w w:val="105"/>
              </w:rPr>
              <w:t>lease provide details of two emergency contacts and where they can be contacted during the period of the event/trip.</w:t>
            </w:r>
          </w:p>
        </w:tc>
      </w:tr>
      <w:tr w:rsidR="009F4956" w14:paraId="6041379A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53402E68" w14:textId="77777777" w:rsidR="009F4956" w:rsidRDefault="00DC413B">
            <w:pPr>
              <w:pStyle w:val="TableParagraph"/>
              <w:spacing w:before="120"/>
            </w:pPr>
            <w:r>
              <w:rPr>
                <w:b/>
                <w:color w:val="1A171C"/>
                <w:w w:val="110"/>
              </w:rPr>
              <w:t xml:space="preserve">Contact 1: </w:t>
            </w:r>
            <w:r>
              <w:rPr>
                <w:color w:val="1A171C"/>
                <w:w w:val="110"/>
              </w:rPr>
              <w:t>Name:</w:t>
            </w:r>
          </w:p>
        </w:tc>
      </w:tr>
      <w:tr w:rsidR="009F4956" w14:paraId="1065BF7A" w14:textId="77777777">
        <w:trPr>
          <w:trHeight w:val="443"/>
        </w:trPr>
        <w:tc>
          <w:tcPr>
            <w:tcW w:w="10535" w:type="dxa"/>
          </w:tcPr>
          <w:p w14:paraId="40FEF765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0DD0E712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2A6F605F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Relationship to the child:</w:t>
            </w:r>
          </w:p>
        </w:tc>
      </w:tr>
      <w:tr w:rsidR="009F4956" w14:paraId="23D009D8" w14:textId="77777777">
        <w:trPr>
          <w:trHeight w:val="443"/>
        </w:trPr>
        <w:tc>
          <w:tcPr>
            <w:tcW w:w="10535" w:type="dxa"/>
          </w:tcPr>
          <w:p w14:paraId="223D46C0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1B2004E7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7F1671FD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Contact number(s):</w:t>
            </w:r>
          </w:p>
        </w:tc>
      </w:tr>
      <w:tr w:rsidR="009F4956" w14:paraId="6D9FF765" w14:textId="77777777">
        <w:trPr>
          <w:trHeight w:val="443"/>
        </w:trPr>
        <w:tc>
          <w:tcPr>
            <w:tcW w:w="10535" w:type="dxa"/>
          </w:tcPr>
          <w:p w14:paraId="3668CD7D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12E0D48D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2CE2C65E" w14:textId="77777777" w:rsidR="009F4956" w:rsidRDefault="00DC413B">
            <w:pPr>
              <w:pStyle w:val="TableParagraph"/>
              <w:spacing w:before="120"/>
            </w:pPr>
            <w:r>
              <w:rPr>
                <w:b/>
                <w:color w:val="1A171C"/>
                <w:w w:val="110"/>
              </w:rPr>
              <w:t xml:space="preserve">Contact 2: </w:t>
            </w:r>
            <w:r>
              <w:rPr>
                <w:color w:val="1A171C"/>
                <w:w w:val="110"/>
              </w:rPr>
              <w:t>Name:</w:t>
            </w:r>
          </w:p>
        </w:tc>
      </w:tr>
      <w:tr w:rsidR="009F4956" w14:paraId="7661834B" w14:textId="77777777">
        <w:trPr>
          <w:trHeight w:val="443"/>
        </w:trPr>
        <w:tc>
          <w:tcPr>
            <w:tcW w:w="10535" w:type="dxa"/>
          </w:tcPr>
          <w:p w14:paraId="5646D4E0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363054E8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15F6BFFF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Relationship to the child:</w:t>
            </w:r>
          </w:p>
        </w:tc>
      </w:tr>
      <w:tr w:rsidR="009F4956" w14:paraId="70ED8645" w14:textId="77777777">
        <w:trPr>
          <w:trHeight w:val="443"/>
        </w:trPr>
        <w:tc>
          <w:tcPr>
            <w:tcW w:w="10535" w:type="dxa"/>
          </w:tcPr>
          <w:p w14:paraId="773615C1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F4956" w14:paraId="68444CB1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6344FA54" w14:textId="77777777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>Contact number(s):</w:t>
            </w:r>
          </w:p>
        </w:tc>
      </w:tr>
      <w:tr w:rsidR="009F4956" w14:paraId="5343EA3C" w14:textId="77777777">
        <w:trPr>
          <w:trHeight w:val="443"/>
        </w:trPr>
        <w:tc>
          <w:tcPr>
            <w:tcW w:w="10535" w:type="dxa"/>
          </w:tcPr>
          <w:p w14:paraId="1F3F1CE3" w14:textId="77777777" w:rsidR="009F4956" w:rsidRDefault="009F4956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6F7DDB5B" w14:textId="77777777" w:rsidR="009F4956" w:rsidRDefault="009F4956">
      <w:pPr>
        <w:rPr>
          <w:rFonts w:ascii="Times New Roman"/>
        </w:rPr>
        <w:sectPr w:rsidR="009F4956">
          <w:footerReference w:type="default" r:id="rId6"/>
          <w:type w:val="continuous"/>
          <w:pgSz w:w="11910" w:h="16840"/>
          <w:pgMar w:top="0" w:right="560" w:bottom="760" w:left="580" w:header="720" w:footer="578" w:gutter="0"/>
          <w:cols w:space="720"/>
        </w:sectPr>
      </w:pPr>
    </w:p>
    <w:p w14:paraId="4A5530E9" w14:textId="4C8BC05E" w:rsidR="009F4956" w:rsidRDefault="00B86BE7">
      <w:pPr>
        <w:rPr>
          <w:rFonts w:ascii="Times New Roman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156480" behindDoc="1" locked="0" layoutInCell="1" allowOverlap="1" wp14:anchorId="107021E2" wp14:editId="0AF0A23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308215" cy="540385"/>
                <wp:effectExtent l="0" t="0" r="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08215" cy="540385"/>
                          <a:chOff x="0" y="0"/>
                          <a:chExt cx="11509" cy="851"/>
                        </a:xfrm>
                      </wpg:grpSpPr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509" cy="851"/>
                          </a:xfrm>
                          <a:custGeom>
                            <a:avLst/>
                            <a:gdLst>
                              <a:gd name="T0" fmla="*/ 11509 w 11509"/>
                              <a:gd name="T1" fmla="*/ 0 h 851"/>
                              <a:gd name="T2" fmla="*/ 0 w 11509"/>
                              <a:gd name="T3" fmla="*/ 0 h 851"/>
                              <a:gd name="T4" fmla="*/ 0 w 11509"/>
                              <a:gd name="T5" fmla="*/ 850 h 851"/>
                              <a:gd name="T6" fmla="*/ 11169 w 11509"/>
                              <a:gd name="T7" fmla="*/ 850 h 851"/>
                              <a:gd name="T8" fmla="*/ 11365 w 11509"/>
                              <a:gd name="T9" fmla="*/ 845 h 851"/>
                              <a:gd name="T10" fmla="*/ 11466 w 11509"/>
                              <a:gd name="T11" fmla="*/ 808 h 851"/>
                              <a:gd name="T12" fmla="*/ 11503 w 11509"/>
                              <a:gd name="T13" fmla="*/ 707 h 851"/>
                              <a:gd name="T14" fmla="*/ 11509 w 11509"/>
                              <a:gd name="T15" fmla="*/ 510 h 851"/>
                              <a:gd name="T16" fmla="*/ 11509 w 11509"/>
                              <a:gd name="T17" fmla="*/ 0 h 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1509" h="851">
                                <a:moveTo>
                                  <a:pt x="115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50"/>
                                </a:lnTo>
                                <a:lnTo>
                                  <a:pt x="11169" y="850"/>
                                </a:lnTo>
                                <a:lnTo>
                                  <a:pt x="11365" y="845"/>
                                </a:lnTo>
                                <a:lnTo>
                                  <a:pt x="11466" y="808"/>
                                </a:lnTo>
                                <a:lnTo>
                                  <a:pt x="11503" y="707"/>
                                </a:lnTo>
                                <a:lnTo>
                                  <a:pt x="11509" y="510"/>
                                </a:lnTo>
                                <a:lnTo>
                                  <a:pt x="115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9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680" y="150"/>
                            <a:ext cx="2123" cy="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93F1CF" w14:textId="77777777" w:rsidR="009F4956" w:rsidRDefault="00DC413B">
                              <w:pPr>
                                <w:spacing w:line="478" w:lineRule="exact"/>
                                <w:rPr>
                                  <w:rFonts w:ascii="Palatino Linotype"/>
                                  <w:sz w:val="36"/>
                                </w:rPr>
                              </w:pPr>
                              <w:r>
                                <w:rPr>
                                  <w:rFonts w:ascii="Palatino Linotype"/>
                                  <w:color w:val="FFFFFF"/>
                                  <w:spacing w:val="-3"/>
                                  <w:sz w:val="36"/>
                                </w:rPr>
                                <w:t>Consent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pacing w:val="-49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z w:val="36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0708" y="318"/>
                            <a:ext cx="477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4460C2" w14:textId="758FA826" w:rsidR="009F4956" w:rsidRDefault="00D64930">
                              <w:pPr>
                                <w:spacing w:line="266" w:lineRule="exact"/>
                                <w:rPr>
                                  <w:rFonts w:ascii="Palatino Linotype"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color w:val="FFFFFF"/>
                                  <w:sz w:val="20"/>
                                </w:rPr>
                                <w:t>2</w:t>
                              </w:r>
                              <w:r w:rsidR="00DC413B">
                                <w:rPr>
                                  <w:rFonts w:ascii="Palatino Linotype"/>
                                  <w:color w:val="FFFFFF"/>
                                  <w:sz w:val="20"/>
                                </w:rPr>
                                <w:t xml:space="preserve"> of 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z w:val="2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7021E2" id="Group 2" o:spid="_x0000_s1030" style="position:absolute;margin-left:0;margin-top:0;width:575.45pt;height:42.55pt;z-index:-252160000;mso-position-horizontal-relative:page;mso-position-vertical-relative:page" coordsize="11509,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">
                <v:shape id="Freeform 5" o:spid="_x0000_s1031" style="position:absolute;width:11509;height:851;visibility:visible;mso-wrap-style:square;v-text-anchor:top" coordsize="11509,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" path="m11509,l,,,850r11169,l11365,845r101,-37l11503,707r6,-197l11509,xe" fillcolor="#005977" stroked="f">
                  <v:path arrowok="t" o:connecttype="custom" o:connectlocs="11509,0;0,0;0,850;11169,850;11365,845;11466,808;11503,707;11509,510;11509,0" o:connectangles="0,0,0,0,0,0,0,0,0"/>
                </v:shape>
                <v:shape id="Text Box 4" o:spid="_x0000_s1032" type="#_x0000_t202" style="position:absolute;left:680;top:150;width:2123;height: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4B93F1CF" w14:textId="77777777" w:rsidR="009F4956" w:rsidRDefault="00DC413B">
                        <w:pPr>
                          <w:spacing w:line="478" w:lineRule="exact"/>
                          <w:rPr>
                            <w:rFonts w:ascii="Palatino Linotype"/>
                            <w:sz w:val="36"/>
                          </w:rPr>
                        </w:pPr>
                        <w:r>
                          <w:rPr>
                            <w:rFonts w:ascii="Palatino Linotype"/>
                            <w:color w:val="FFFFFF"/>
                            <w:spacing w:val="-3"/>
                            <w:sz w:val="36"/>
                          </w:rPr>
                          <w:t>Consent</w:t>
                        </w:r>
                        <w:r>
                          <w:rPr>
                            <w:rFonts w:ascii="Palatino Linotype"/>
                            <w:color w:val="FFFFFF"/>
                            <w:spacing w:val="-49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color w:val="FFFFFF"/>
                            <w:sz w:val="36"/>
                          </w:rPr>
                          <w:t>form</w:t>
                        </w:r>
                      </w:p>
                    </w:txbxContent>
                  </v:textbox>
                </v:shape>
                <v:shape id="Text Box 3" o:spid="_x0000_s1033" type="#_x0000_t202" style="position:absolute;left:10708;top:318;width:477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5D4460C2" w14:textId="758FA826" w:rsidR="009F4956" w:rsidRDefault="00D64930">
                        <w:pPr>
                          <w:spacing w:line="266" w:lineRule="exact"/>
                          <w:rPr>
                            <w:rFonts w:ascii="Palatino Linotype"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color w:val="FFFFFF"/>
                            <w:sz w:val="20"/>
                          </w:rPr>
                          <w:t>2</w:t>
                        </w:r>
                        <w:r w:rsidR="00DC413B">
                          <w:rPr>
                            <w:rFonts w:ascii="Palatino Linotype"/>
                            <w:color w:val="FFFFFF"/>
                            <w:sz w:val="20"/>
                          </w:rPr>
                          <w:t xml:space="preserve"> of </w:t>
                        </w:r>
                        <w:r>
                          <w:rPr>
                            <w:rFonts w:ascii="Palatino Linotype"/>
                            <w:color w:val="FFFFFF"/>
                            <w:sz w:val="20"/>
                          </w:rPr>
                          <w:t>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153408" behindDoc="1" locked="0" layoutInCell="1" allowOverlap="1" wp14:anchorId="1A8C38EA" wp14:editId="39FBC2F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308215" cy="540385"/>
                <wp:effectExtent l="0" t="0" r="0" b="0"/>
                <wp:wrapNone/>
                <wp:docPr id="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08215" cy="540385"/>
                          <a:chOff x="0" y="0"/>
                          <a:chExt cx="11509" cy="851"/>
                        </a:xfrm>
                      </wpg:grpSpPr>
                      <wps:wsp>
                        <wps:cNvPr id="3" name="Freeform 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509" cy="851"/>
                          </a:xfrm>
                          <a:custGeom>
                            <a:avLst/>
                            <a:gdLst>
                              <a:gd name="T0" fmla="*/ 11509 w 11509"/>
                              <a:gd name="T1" fmla="*/ 0 h 851"/>
                              <a:gd name="T2" fmla="*/ 0 w 11509"/>
                              <a:gd name="T3" fmla="*/ 0 h 851"/>
                              <a:gd name="T4" fmla="*/ 0 w 11509"/>
                              <a:gd name="T5" fmla="*/ 850 h 851"/>
                              <a:gd name="T6" fmla="*/ 11169 w 11509"/>
                              <a:gd name="T7" fmla="*/ 850 h 851"/>
                              <a:gd name="T8" fmla="*/ 11365 w 11509"/>
                              <a:gd name="T9" fmla="*/ 845 h 851"/>
                              <a:gd name="T10" fmla="*/ 11466 w 11509"/>
                              <a:gd name="T11" fmla="*/ 808 h 851"/>
                              <a:gd name="T12" fmla="*/ 11503 w 11509"/>
                              <a:gd name="T13" fmla="*/ 707 h 851"/>
                              <a:gd name="T14" fmla="*/ 11509 w 11509"/>
                              <a:gd name="T15" fmla="*/ 510 h 851"/>
                              <a:gd name="T16" fmla="*/ 11509 w 11509"/>
                              <a:gd name="T17" fmla="*/ 0 h 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1509" h="851">
                                <a:moveTo>
                                  <a:pt x="115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50"/>
                                </a:lnTo>
                                <a:lnTo>
                                  <a:pt x="11169" y="850"/>
                                </a:lnTo>
                                <a:lnTo>
                                  <a:pt x="11365" y="845"/>
                                </a:lnTo>
                                <a:lnTo>
                                  <a:pt x="11466" y="808"/>
                                </a:lnTo>
                                <a:lnTo>
                                  <a:pt x="11503" y="707"/>
                                </a:lnTo>
                                <a:lnTo>
                                  <a:pt x="11509" y="510"/>
                                </a:lnTo>
                                <a:lnTo>
                                  <a:pt x="115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9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80" y="150"/>
                            <a:ext cx="2123" cy="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ACE813" w14:textId="77777777" w:rsidR="009F4956" w:rsidRDefault="00DC413B">
                              <w:pPr>
                                <w:spacing w:line="478" w:lineRule="exact"/>
                                <w:rPr>
                                  <w:rFonts w:ascii="Palatino Linotype"/>
                                  <w:sz w:val="36"/>
                                </w:rPr>
                              </w:pPr>
                              <w:r>
                                <w:rPr>
                                  <w:rFonts w:ascii="Palatino Linotype"/>
                                  <w:color w:val="FFFFFF"/>
                                  <w:spacing w:val="-3"/>
                                  <w:sz w:val="36"/>
                                </w:rPr>
                                <w:t>Consent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pacing w:val="-49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Palatino Linotype"/>
                                  <w:color w:val="FFFFFF"/>
                                  <w:sz w:val="36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0708" y="318"/>
                            <a:ext cx="477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C8495B" w14:textId="77777777" w:rsidR="009F4956" w:rsidRDefault="00DC413B">
                              <w:pPr>
                                <w:spacing w:line="266" w:lineRule="exact"/>
                                <w:rPr>
                                  <w:rFonts w:ascii="Palatino Linotype"/>
                                  <w:sz w:val="20"/>
                                </w:rPr>
                              </w:pPr>
                              <w:r>
                                <w:rPr>
                                  <w:rFonts w:ascii="Palatino Linotype"/>
                                  <w:color w:val="FFFFFF"/>
                                  <w:sz w:val="20"/>
                                </w:rPr>
                                <w:t>2 of 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8C38EA" id="Group 6" o:spid="_x0000_s1034" style="position:absolute;margin-left:0;margin-top:0;width:575.45pt;height:42.55pt;z-index:-252163072;mso-position-horizontal-relative:page;mso-position-vertical-relative:page" coordsize="11509,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">
                <v:shape id="Freeform 9" o:spid="_x0000_s1035" style="position:absolute;width:11509;height:851;visibility:visible;mso-wrap-style:square;v-text-anchor:top" coordsize="11509,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" path="m11509,l,,,850r11169,l11365,845r101,-37l11503,707r6,-197l11509,xe" fillcolor="#005977" stroked="f">
                  <v:path arrowok="t" o:connecttype="custom" o:connectlocs="11509,0;0,0;0,850;11169,850;11365,845;11466,808;11503,707;11509,510;11509,0" o:connectangles="0,0,0,0,0,0,0,0,0"/>
                </v:shape>
                <v:shape id="Text Box 8" o:spid="_x0000_s1036" type="#_x0000_t202" style="position:absolute;left:680;top:150;width:2123;height: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74ACE813" w14:textId="77777777" w:rsidR="009F4956" w:rsidRDefault="00DC413B">
                        <w:pPr>
                          <w:spacing w:line="478" w:lineRule="exact"/>
                          <w:rPr>
                            <w:rFonts w:ascii="Palatino Linotype"/>
                            <w:sz w:val="36"/>
                          </w:rPr>
                        </w:pPr>
                        <w:r>
                          <w:rPr>
                            <w:rFonts w:ascii="Palatino Linotype"/>
                            <w:color w:val="FFFFFF"/>
                            <w:spacing w:val="-3"/>
                            <w:sz w:val="36"/>
                          </w:rPr>
                          <w:t>Consent</w:t>
                        </w:r>
                        <w:r>
                          <w:rPr>
                            <w:rFonts w:ascii="Palatino Linotype"/>
                            <w:color w:val="FFFFFF"/>
                            <w:spacing w:val="-49"/>
                            <w:sz w:val="36"/>
                          </w:rPr>
                          <w:t xml:space="preserve"> </w:t>
                        </w:r>
                        <w:r>
                          <w:rPr>
                            <w:rFonts w:ascii="Palatino Linotype"/>
                            <w:color w:val="FFFFFF"/>
                            <w:sz w:val="36"/>
                          </w:rPr>
                          <w:t>form</w:t>
                        </w:r>
                      </w:p>
                    </w:txbxContent>
                  </v:textbox>
                </v:shape>
                <v:shape id="Text Box 7" o:spid="_x0000_s1037" type="#_x0000_t202" style="position:absolute;left:10708;top:318;width:477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23C8495B" w14:textId="77777777" w:rsidR="009F4956" w:rsidRDefault="00DC413B">
                        <w:pPr>
                          <w:spacing w:line="266" w:lineRule="exact"/>
                          <w:rPr>
                            <w:rFonts w:ascii="Palatino Linotype"/>
                            <w:sz w:val="20"/>
                          </w:rPr>
                        </w:pPr>
                        <w:r>
                          <w:rPr>
                            <w:rFonts w:ascii="Palatino Linotype"/>
                            <w:color w:val="FFFFFF"/>
                            <w:sz w:val="20"/>
                          </w:rPr>
                          <w:t>2 of 3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4142486A" w14:textId="77777777" w:rsidR="009F4956" w:rsidRDefault="009F4956">
      <w:pPr>
        <w:rPr>
          <w:rFonts w:ascii="Times New Roman"/>
          <w:sz w:val="20"/>
        </w:rPr>
      </w:pPr>
    </w:p>
    <w:p w14:paraId="26E0E852" w14:textId="77777777" w:rsidR="009F4956" w:rsidRDefault="009F4956">
      <w:pPr>
        <w:rPr>
          <w:rFonts w:ascii="Times New Roman"/>
          <w:sz w:val="20"/>
        </w:rPr>
      </w:pPr>
    </w:p>
    <w:p w14:paraId="1D3D5527" w14:textId="77777777" w:rsidR="009F4956" w:rsidRDefault="009F4956">
      <w:pPr>
        <w:rPr>
          <w:rFonts w:ascii="Times New Roman"/>
          <w:sz w:val="20"/>
        </w:rPr>
      </w:pPr>
    </w:p>
    <w:p w14:paraId="54F877F5" w14:textId="77777777" w:rsidR="009F4956" w:rsidRDefault="009F4956">
      <w:pPr>
        <w:rPr>
          <w:rFonts w:ascii="Times New Roman"/>
          <w:sz w:val="20"/>
        </w:rPr>
      </w:pPr>
    </w:p>
    <w:p w14:paraId="6C6CB097" w14:textId="2255DE2F" w:rsidR="009F4956" w:rsidRDefault="009F4956" w:rsidP="00D64930">
      <w:pPr>
        <w:rPr>
          <w:rFonts w:ascii="Times New Roman"/>
          <w:sz w:val="21"/>
        </w:rPr>
      </w:pPr>
    </w:p>
    <w:tbl>
      <w:tblPr>
        <w:tblW w:w="0" w:type="auto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35"/>
      </w:tblGrid>
      <w:tr w:rsidR="009F4956" w14:paraId="6F15EAD0" w14:textId="77777777">
        <w:trPr>
          <w:trHeight w:val="463"/>
        </w:trPr>
        <w:tc>
          <w:tcPr>
            <w:tcW w:w="10535" w:type="dxa"/>
            <w:shd w:val="clear" w:color="auto" w:fill="005977"/>
          </w:tcPr>
          <w:p w14:paraId="20BF89CB" w14:textId="77777777" w:rsidR="009F4956" w:rsidRDefault="00DC413B">
            <w:pPr>
              <w:pStyle w:val="TableParagraph"/>
              <w:spacing w:before="104"/>
              <w:ind w:left="4288" w:right="4279"/>
              <w:jc w:val="center"/>
              <w:rPr>
                <w:b/>
              </w:rPr>
            </w:pPr>
            <w:r>
              <w:rPr>
                <w:b/>
                <w:color w:val="FFFFFF"/>
                <w:w w:val="105"/>
              </w:rPr>
              <w:t>Multimedia Images</w:t>
            </w:r>
          </w:p>
        </w:tc>
      </w:tr>
      <w:tr w:rsidR="009F4956" w14:paraId="05238A4D" w14:textId="77777777">
        <w:trPr>
          <w:trHeight w:val="2257"/>
        </w:trPr>
        <w:tc>
          <w:tcPr>
            <w:tcW w:w="10535" w:type="dxa"/>
            <w:tcBorders>
              <w:left w:val="single" w:sz="4" w:space="0" w:color="005977"/>
              <w:bottom w:val="single" w:sz="4" w:space="0" w:color="005977"/>
              <w:right w:val="single" w:sz="4" w:space="0" w:color="005977"/>
            </w:tcBorders>
            <w:shd w:val="clear" w:color="auto" w:fill="D4D7DF"/>
          </w:tcPr>
          <w:p w14:paraId="36DE2500" w14:textId="77777777" w:rsidR="009F4956" w:rsidRDefault="00DC413B">
            <w:pPr>
              <w:pStyle w:val="TableParagraph"/>
              <w:spacing w:before="87" w:line="290" w:lineRule="auto"/>
            </w:pPr>
            <w:r>
              <w:rPr>
                <w:color w:val="1A171C"/>
                <w:w w:val="110"/>
              </w:rPr>
              <w:t>It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is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possible</w:t>
            </w:r>
            <w:r>
              <w:rPr>
                <w:color w:val="1A171C"/>
                <w:spacing w:val="-14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at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during</w:t>
            </w:r>
            <w:r>
              <w:rPr>
                <w:color w:val="1A171C"/>
                <w:spacing w:val="-14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e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event,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your</w:t>
            </w:r>
            <w:r>
              <w:rPr>
                <w:color w:val="1A171C"/>
                <w:spacing w:val="-14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child/young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person</w:t>
            </w:r>
            <w:r>
              <w:rPr>
                <w:color w:val="1A171C"/>
                <w:spacing w:val="-14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below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e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ge</w:t>
            </w:r>
            <w:r>
              <w:rPr>
                <w:color w:val="1A171C"/>
                <w:spacing w:val="-14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of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18</w:t>
            </w:r>
            <w:r>
              <w:rPr>
                <w:color w:val="1A171C"/>
                <w:spacing w:val="-14"/>
                <w:w w:val="110"/>
              </w:rPr>
              <w:t xml:space="preserve"> </w:t>
            </w:r>
            <w:r>
              <w:rPr>
                <w:color w:val="1A171C"/>
                <w:spacing w:val="-3"/>
                <w:w w:val="110"/>
              </w:rPr>
              <w:t>may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be</w:t>
            </w:r>
            <w:r>
              <w:rPr>
                <w:color w:val="1A171C"/>
                <w:spacing w:val="-15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photographed</w:t>
            </w:r>
            <w:r>
              <w:rPr>
                <w:color w:val="1A171C"/>
                <w:spacing w:val="-14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or recorded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(audio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or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visual).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e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proofErr w:type="spellStart"/>
            <w:r>
              <w:rPr>
                <w:color w:val="1A171C"/>
                <w:w w:val="110"/>
              </w:rPr>
              <w:t>organisers</w:t>
            </w:r>
            <w:proofErr w:type="spellEnd"/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of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e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event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will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ake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steps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o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ensure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at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ese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images</w:t>
            </w:r>
            <w:r>
              <w:rPr>
                <w:color w:val="1A171C"/>
                <w:spacing w:val="-9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re</w:t>
            </w:r>
          </w:p>
          <w:p w14:paraId="033E3929" w14:textId="77777777" w:rsidR="009F4956" w:rsidRDefault="00DC413B">
            <w:pPr>
              <w:pStyle w:val="TableParagraph"/>
              <w:spacing w:before="1" w:line="290" w:lineRule="auto"/>
              <w:ind w:right="27"/>
            </w:pPr>
            <w:r>
              <w:rPr>
                <w:color w:val="1A171C"/>
                <w:w w:val="110"/>
              </w:rPr>
              <w:t xml:space="preserve">used solely for the purposes that they are intended, which is the celebration and promotion of the Methodist Church’s work with children and </w:t>
            </w:r>
            <w:r>
              <w:rPr>
                <w:color w:val="1A171C"/>
                <w:spacing w:val="-3"/>
                <w:w w:val="110"/>
              </w:rPr>
              <w:t xml:space="preserve">young </w:t>
            </w:r>
            <w:r>
              <w:rPr>
                <w:color w:val="1A171C"/>
                <w:w w:val="110"/>
              </w:rPr>
              <w:t xml:space="preserve">people. If </w:t>
            </w:r>
            <w:r>
              <w:rPr>
                <w:color w:val="1A171C"/>
                <w:spacing w:val="-3"/>
                <w:w w:val="110"/>
              </w:rPr>
              <w:t xml:space="preserve">you </w:t>
            </w:r>
            <w:r>
              <w:rPr>
                <w:color w:val="1A171C"/>
                <w:w w:val="110"/>
              </w:rPr>
              <w:t xml:space="preserve">become </w:t>
            </w:r>
            <w:r>
              <w:rPr>
                <w:color w:val="1A171C"/>
                <w:spacing w:val="-3"/>
                <w:w w:val="110"/>
              </w:rPr>
              <w:t xml:space="preserve">aware </w:t>
            </w:r>
            <w:r>
              <w:rPr>
                <w:color w:val="1A171C"/>
                <w:w w:val="110"/>
              </w:rPr>
              <w:t xml:space="preserve">that these images are being used inappropriately </w:t>
            </w:r>
            <w:r>
              <w:rPr>
                <w:color w:val="1A171C"/>
                <w:spacing w:val="-3"/>
                <w:w w:val="110"/>
              </w:rPr>
              <w:t xml:space="preserve">you </w:t>
            </w:r>
            <w:r>
              <w:rPr>
                <w:color w:val="1A171C"/>
                <w:w w:val="110"/>
              </w:rPr>
              <w:t>should inform an official as soon as possible. The Methodist Church takes the issue of child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safety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very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seriously</w:t>
            </w:r>
            <w:r>
              <w:rPr>
                <w:color w:val="1A171C"/>
                <w:spacing w:val="-6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nd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we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believe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we</w:t>
            </w:r>
            <w:r>
              <w:rPr>
                <w:color w:val="1A171C"/>
                <w:spacing w:val="-6"/>
                <w:w w:val="110"/>
              </w:rPr>
              <w:t xml:space="preserve"> </w:t>
            </w:r>
            <w:r>
              <w:rPr>
                <w:color w:val="1A171C"/>
                <w:spacing w:val="-4"/>
                <w:w w:val="110"/>
              </w:rPr>
              <w:t>have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duty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of</w:t>
            </w:r>
            <w:r>
              <w:rPr>
                <w:color w:val="1A171C"/>
                <w:spacing w:val="-6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care.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is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means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at</w:t>
            </w:r>
            <w:r>
              <w:rPr>
                <w:color w:val="1A171C"/>
                <w:spacing w:val="-6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images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of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children</w:t>
            </w:r>
            <w:r>
              <w:rPr>
                <w:color w:val="1A171C"/>
                <w:spacing w:val="-7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nd</w:t>
            </w:r>
            <w:r>
              <w:rPr>
                <w:color w:val="1A171C"/>
                <w:spacing w:val="-6"/>
                <w:w w:val="110"/>
              </w:rPr>
              <w:t xml:space="preserve"> </w:t>
            </w:r>
            <w:r>
              <w:rPr>
                <w:color w:val="1A171C"/>
                <w:spacing w:val="-3"/>
                <w:w w:val="110"/>
              </w:rPr>
              <w:t xml:space="preserve">young </w:t>
            </w:r>
            <w:r>
              <w:rPr>
                <w:color w:val="1A171C"/>
                <w:w w:val="110"/>
              </w:rPr>
              <w:t>people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will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remain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unidentifiable,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with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names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nd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identifying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information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being</w:t>
            </w:r>
            <w:r>
              <w:rPr>
                <w:color w:val="1A171C"/>
                <w:spacing w:val="-10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withheld.</w:t>
            </w:r>
          </w:p>
        </w:tc>
      </w:tr>
    </w:tbl>
    <w:p w14:paraId="3F7D6C7D" w14:textId="77777777" w:rsidR="009F4956" w:rsidRDefault="009F4956">
      <w:pPr>
        <w:spacing w:before="11"/>
        <w:rPr>
          <w:rFonts w:ascii="Times New Roman"/>
          <w:sz w:val="8"/>
        </w:rPr>
      </w:pPr>
    </w:p>
    <w:tbl>
      <w:tblPr>
        <w:tblW w:w="0" w:type="auto"/>
        <w:tblInd w:w="110" w:type="dxa"/>
        <w:tblBorders>
          <w:top w:val="single" w:sz="4" w:space="0" w:color="005977"/>
          <w:left w:val="single" w:sz="4" w:space="0" w:color="005977"/>
          <w:bottom w:val="single" w:sz="4" w:space="0" w:color="005977"/>
          <w:right w:val="single" w:sz="4" w:space="0" w:color="005977"/>
          <w:insideH w:val="single" w:sz="4" w:space="0" w:color="005977"/>
          <w:insideV w:val="single" w:sz="4" w:space="0" w:color="00597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35"/>
      </w:tblGrid>
      <w:tr w:rsidR="009F4956" w14:paraId="2BD77A6E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49B7D0F1" w14:textId="77777777" w:rsidR="009F4956" w:rsidRDefault="00DC413B">
            <w:pPr>
              <w:pStyle w:val="TableParagraph"/>
              <w:spacing w:before="80"/>
              <w:rPr>
                <w:b/>
              </w:rPr>
            </w:pPr>
            <w:r>
              <w:rPr>
                <w:b/>
                <w:color w:val="1A171C"/>
                <w:w w:val="105"/>
              </w:rPr>
              <w:t>Please read the above and sign as appropriate:</w:t>
            </w:r>
          </w:p>
        </w:tc>
      </w:tr>
    </w:tbl>
    <w:p w14:paraId="04808F61" w14:textId="77777777" w:rsidR="009F4956" w:rsidRDefault="009F4956">
      <w:pPr>
        <w:spacing w:before="11"/>
        <w:rPr>
          <w:rFonts w:ascii="Times New Roman"/>
          <w:sz w:val="8"/>
        </w:rPr>
      </w:pPr>
    </w:p>
    <w:tbl>
      <w:tblPr>
        <w:tblW w:w="0" w:type="auto"/>
        <w:tblInd w:w="110" w:type="dxa"/>
        <w:tblBorders>
          <w:top w:val="single" w:sz="4" w:space="0" w:color="005977"/>
          <w:left w:val="single" w:sz="4" w:space="0" w:color="005977"/>
          <w:bottom w:val="single" w:sz="4" w:space="0" w:color="005977"/>
          <w:right w:val="single" w:sz="4" w:space="0" w:color="005977"/>
          <w:insideH w:val="single" w:sz="4" w:space="0" w:color="005977"/>
          <w:insideV w:val="single" w:sz="4" w:space="0" w:color="00597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35"/>
      </w:tblGrid>
      <w:tr w:rsidR="009F4956" w14:paraId="2002CD7A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53091F4E" w14:textId="77777777" w:rsidR="009F4956" w:rsidRDefault="00DC413B">
            <w:pPr>
              <w:pStyle w:val="TableParagraph"/>
              <w:spacing w:before="59"/>
              <w:rPr>
                <w:rFonts w:ascii="Palatino Linotype"/>
                <w:i/>
              </w:rPr>
            </w:pPr>
            <w:r>
              <w:rPr>
                <w:b/>
                <w:color w:val="1A171C"/>
                <w:w w:val="105"/>
              </w:rPr>
              <w:t xml:space="preserve">Parents/guardians to complete </w:t>
            </w:r>
            <w:r>
              <w:rPr>
                <w:color w:val="1A171C"/>
                <w:w w:val="105"/>
              </w:rPr>
              <w:t xml:space="preserve">- </w:t>
            </w:r>
            <w:r>
              <w:rPr>
                <w:rFonts w:ascii="Palatino Linotype"/>
                <w:i/>
                <w:color w:val="1A171C"/>
                <w:w w:val="105"/>
              </w:rPr>
              <w:t>*please delete as appropriate</w:t>
            </w:r>
          </w:p>
        </w:tc>
      </w:tr>
      <w:tr w:rsidR="009F4956" w14:paraId="382E85C5" w14:textId="77777777">
        <w:trPr>
          <w:trHeight w:val="670"/>
        </w:trPr>
        <w:tc>
          <w:tcPr>
            <w:tcW w:w="10535" w:type="dxa"/>
          </w:tcPr>
          <w:p w14:paraId="26918881" w14:textId="64EDCA7B" w:rsidR="009F4956" w:rsidRDefault="00DC413B">
            <w:pPr>
              <w:pStyle w:val="TableParagraph"/>
              <w:spacing w:before="31" w:line="300" w:lineRule="atLeast"/>
            </w:pPr>
            <w:r>
              <w:rPr>
                <w:color w:val="1A171C"/>
                <w:w w:val="110"/>
              </w:rPr>
              <w:t>I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give*/I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do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not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give*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my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consent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o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my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child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being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recorded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nd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the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images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used</w:t>
            </w:r>
            <w:r>
              <w:rPr>
                <w:color w:val="1A171C"/>
                <w:spacing w:val="-11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>as</w:t>
            </w:r>
            <w:r>
              <w:rPr>
                <w:color w:val="1A171C"/>
                <w:spacing w:val="-12"/>
                <w:w w:val="110"/>
              </w:rPr>
              <w:t xml:space="preserve"> </w:t>
            </w:r>
            <w:r>
              <w:rPr>
                <w:color w:val="1A171C"/>
                <w:w w:val="110"/>
              </w:rPr>
              <w:t xml:space="preserve">stated </w:t>
            </w:r>
            <w:r>
              <w:rPr>
                <w:color w:val="1A171C"/>
                <w:spacing w:val="-3"/>
                <w:w w:val="110"/>
              </w:rPr>
              <w:t>above.</w:t>
            </w:r>
          </w:p>
        </w:tc>
      </w:tr>
      <w:tr w:rsidR="009F4956" w14:paraId="11CFFF5E" w14:textId="77777777">
        <w:trPr>
          <w:trHeight w:val="707"/>
        </w:trPr>
        <w:tc>
          <w:tcPr>
            <w:tcW w:w="10535" w:type="dxa"/>
          </w:tcPr>
          <w:p w14:paraId="6BCEA64A" w14:textId="77777777" w:rsidR="009F4956" w:rsidRDefault="009F4956">
            <w:pPr>
              <w:pStyle w:val="TableParagraph"/>
              <w:spacing w:before="11"/>
              <w:ind w:left="0"/>
              <w:rPr>
                <w:rFonts w:ascii="Times New Roman"/>
                <w:sz w:val="21"/>
              </w:rPr>
            </w:pPr>
          </w:p>
          <w:p w14:paraId="71CE48E9" w14:textId="77777777" w:rsidR="009F4956" w:rsidRDefault="00DC413B">
            <w:pPr>
              <w:pStyle w:val="TableParagraph"/>
            </w:pPr>
            <w:r>
              <w:rPr>
                <w:color w:val="1A171C"/>
                <w:w w:val="115"/>
              </w:rPr>
              <w:t>Signed:</w:t>
            </w:r>
          </w:p>
        </w:tc>
      </w:tr>
    </w:tbl>
    <w:p w14:paraId="73848233" w14:textId="77777777" w:rsidR="009F4956" w:rsidRDefault="009F4956">
      <w:pPr>
        <w:spacing w:before="11"/>
        <w:rPr>
          <w:rFonts w:ascii="Times New Roman"/>
          <w:sz w:val="8"/>
        </w:rPr>
      </w:pPr>
    </w:p>
    <w:tbl>
      <w:tblPr>
        <w:tblW w:w="0" w:type="auto"/>
        <w:tblInd w:w="110" w:type="dxa"/>
        <w:tblBorders>
          <w:top w:val="single" w:sz="4" w:space="0" w:color="005977"/>
          <w:left w:val="single" w:sz="4" w:space="0" w:color="005977"/>
          <w:bottom w:val="single" w:sz="4" w:space="0" w:color="005977"/>
          <w:right w:val="single" w:sz="4" w:space="0" w:color="005977"/>
          <w:insideH w:val="single" w:sz="4" w:space="0" w:color="005977"/>
          <w:insideV w:val="single" w:sz="4" w:space="0" w:color="00597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35"/>
      </w:tblGrid>
      <w:tr w:rsidR="009F4956" w14:paraId="0797172A" w14:textId="77777777">
        <w:trPr>
          <w:trHeight w:val="443"/>
        </w:trPr>
        <w:tc>
          <w:tcPr>
            <w:tcW w:w="10535" w:type="dxa"/>
            <w:shd w:val="clear" w:color="auto" w:fill="D4D7DF"/>
          </w:tcPr>
          <w:p w14:paraId="3D83E28D" w14:textId="77777777" w:rsidR="009F4956" w:rsidRDefault="00DC413B">
            <w:pPr>
              <w:pStyle w:val="TableParagraph"/>
              <w:spacing w:before="39"/>
              <w:rPr>
                <w:rFonts w:ascii="Palatino Linotype"/>
                <w:i/>
              </w:rPr>
            </w:pPr>
            <w:r>
              <w:rPr>
                <w:b/>
                <w:color w:val="1A171C"/>
                <w:w w:val="110"/>
              </w:rPr>
              <w:t xml:space="preserve">Over 18 attendees to complete - </w:t>
            </w:r>
            <w:r>
              <w:rPr>
                <w:rFonts w:ascii="Palatino Linotype"/>
                <w:i/>
                <w:color w:val="1A171C"/>
                <w:w w:val="110"/>
              </w:rPr>
              <w:t>*please delete as appropriate</w:t>
            </w:r>
          </w:p>
        </w:tc>
      </w:tr>
      <w:tr w:rsidR="009F4956" w14:paraId="6CA47B5F" w14:textId="77777777">
        <w:trPr>
          <w:trHeight w:val="443"/>
        </w:trPr>
        <w:tc>
          <w:tcPr>
            <w:tcW w:w="10535" w:type="dxa"/>
          </w:tcPr>
          <w:p w14:paraId="4A6054DD" w14:textId="2DAFAFDE" w:rsidR="009F4956" w:rsidRDefault="00DC413B">
            <w:pPr>
              <w:pStyle w:val="TableParagraph"/>
              <w:spacing w:before="120"/>
            </w:pPr>
            <w:r>
              <w:rPr>
                <w:color w:val="1A171C"/>
                <w:w w:val="110"/>
              </w:rPr>
              <w:t xml:space="preserve">I give*/ I do not give* my consent to be </w:t>
            </w:r>
            <w:r w:rsidR="00D64930">
              <w:rPr>
                <w:color w:val="1A171C"/>
                <w:w w:val="110"/>
              </w:rPr>
              <w:t>r</w:t>
            </w:r>
            <w:r>
              <w:rPr>
                <w:color w:val="1A171C"/>
                <w:w w:val="110"/>
              </w:rPr>
              <w:t>ecorded and the images used as stated above.</w:t>
            </w:r>
          </w:p>
        </w:tc>
      </w:tr>
      <w:tr w:rsidR="009F4956" w14:paraId="7FBD7F17" w14:textId="77777777">
        <w:trPr>
          <w:trHeight w:val="670"/>
        </w:trPr>
        <w:tc>
          <w:tcPr>
            <w:tcW w:w="10535" w:type="dxa"/>
          </w:tcPr>
          <w:p w14:paraId="7D1DEA96" w14:textId="77777777" w:rsidR="009F4956" w:rsidRDefault="00DC413B">
            <w:pPr>
              <w:pStyle w:val="TableParagraph"/>
              <w:spacing w:before="194"/>
            </w:pPr>
            <w:r>
              <w:rPr>
                <w:color w:val="1A171C"/>
                <w:w w:val="115"/>
              </w:rPr>
              <w:t>Signed:</w:t>
            </w:r>
          </w:p>
        </w:tc>
      </w:tr>
    </w:tbl>
    <w:p w14:paraId="23C18646" w14:textId="77777777" w:rsidR="009F4956" w:rsidRDefault="009F4956">
      <w:pPr>
        <w:spacing w:before="11"/>
        <w:rPr>
          <w:rFonts w:ascii="Times New Roman"/>
          <w:sz w:val="8"/>
        </w:rPr>
      </w:pPr>
    </w:p>
    <w:tbl>
      <w:tblPr>
        <w:tblW w:w="0" w:type="auto"/>
        <w:tblInd w:w="110" w:type="dxa"/>
        <w:tblBorders>
          <w:top w:val="single" w:sz="4" w:space="0" w:color="005977"/>
          <w:left w:val="single" w:sz="4" w:space="0" w:color="005977"/>
          <w:bottom w:val="single" w:sz="4" w:space="0" w:color="005977"/>
          <w:right w:val="single" w:sz="4" w:space="0" w:color="005977"/>
          <w:insideH w:val="single" w:sz="4" w:space="0" w:color="005977"/>
          <w:insideV w:val="single" w:sz="4" w:space="0" w:color="00597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35"/>
      </w:tblGrid>
      <w:tr w:rsidR="009F4956" w14:paraId="54D50B53" w14:textId="77777777">
        <w:trPr>
          <w:trHeight w:val="1062"/>
        </w:trPr>
        <w:tc>
          <w:tcPr>
            <w:tcW w:w="10535" w:type="dxa"/>
            <w:shd w:val="clear" w:color="auto" w:fill="D4D7DF"/>
          </w:tcPr>
          <w:p w14:paraId="5248FB14" w14:textId="41D37886" w:rsidR="009F4956" w:rsidRDefault="00DC413B">
            <w:pPr>
              <w:pStyle w:val="TableParagraph"/>
              <w:spacing w:before="90" w:line="290" w:lineRule="auto"/>
              <w:rPr>
                <w:b/>
              </w:rPr>
            </w:pPr>
            <w:r>
              <w:rPr>
                <w:b/>
                <w:color w:val="1A171C"/>
                <w:w w:val="105"/>
              </w:rPr>
              <w:t>I confirm that I give my consent for my son/daughter to take part in this event and that all the information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I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spacing w:val="-3"/>
                <w:w w:val="105"/>
              </w:rPr>
              <w:t>have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given</w:t>
            </w:r>
            <w:r>
              <w:rPr>
                <w:b/>
                <w:color w:val="1A171C"/>
                <w:spacing w:val="-6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is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accurate.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I</w:t>
            </w:r>
            <w:r>
              <w:rPr>
                <w:b/>
                <w:color w:val="1A171C"/>
                <w:spacing w:val="-6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will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inform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the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group</w:t>
            </w:r>
            <w:r>
              <w:rPr>
                <w:b/>
                <w:color w:val="1A171C"/>
                <w:spacing w:val="-6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leader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as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soon</w:t>
            </w:r>
            <w:r>
              <w:rPr>
                <w:b/>
                <w:color w:val="1A171C"/>
                <w:spacing w:val="-6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as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possible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should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there</w:t>
            </w:r>
            <w:r>
              <w:rPr>
                <w:b/>
                <w:color w:val="1A171C"/>
                <w:spacing w:val="-6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be</w:t>
            </w:r>
            <w:r>
              <w:rPr>
                <w:b/>
                <w:color w:val="1A171C"/>
                <w:spacing w:val="-7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any changes</w:t>
            </w:r>
            <w:r>
              <w:rPr>
                <w:b/>
                <w:color w:val="1A171C"/>
                <w:spacing w:val="-10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to</w:t>
            </w:r>
            <w:r>
              <w:rPr>
                <w:b/>
                <w:color w:val="1A171C"/>
                <w:spacing w:val="-10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the</w:t>
            </w:r>
            <w:r>
              <w:rPr>
                <w:b/>
                <w:color w:val="1A171C"/>
                <w:spacing w:val="-9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information</w:t>
            </w:r>
            <w:r>
              <w:rPr>
                <w:b/>
                <w:color w:val="1A171C"/>
                <w:spacing w:val="-10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I</w:t>
            </w:r>
            <w:r>
              <w:rPr>
                <w:b/>
                <w:color w:val="1A171C"/>
                <w:spacing w:val="-10"/>
                <w:w w:val="105"/>
              </w:rPr>
              <w:t xml:space="preserve"> </w:t>
            </w:r>
            <w:r>
              <w:rPr>
                <w:b/>
                <w:color w:val="1A171C"/>
                <w:spacing w:val="-3"/>
                <w:w w:val="105"/>
              </w:rPr>
              <w:t>have</w:t>
            </w:r>
            <w:r>
              <w:rPr>
                <w:b/>
                <w:color w:val="1A171C"/>
                <w:spacing w:val="-9"/>
                <w:w w:val="105"/>
              </w:rPr>
              <w:t xml:space="preserve"> </w:t>
            </w:r>
            <w:r>
              <w:rPr>
                <w:b/>
                <w:color w:val="1A171C"/>
                <w:w w:val="105"/>
              </w:rPr>
              <w:t>given.</w:t>
            </w:r>
          </w:p>
        </w:tc>
      </w:tr>
      <w:tr w:rsidR="009F4956" w14:paraId="510CA25F" w14:textId="77777777">
        <w:trPr>
          <w:trHeight w:val="670"/>
        </w:trPr>
        <w:tc>
          <w:tcPr>
            <w:tcW w:w="10535" w:type="dxa"/>
          </w:tcPr>
          <w:p w14:paraId="0C205FEC" w14:textId="77777777" w:rsidR="009F4956" w:rsidRDefault="00DC413B">
            <w:pPr>
              <w:pStyle w:val="TableParagraph"/>
              <w:spacing w:before="194"/>
            </w:pPr>
            <w:r>
              <w:rPr>
                <w:color w:val="1A171C"/>
                <w:w w:val="115"/>
              </w:rPr>
              <w:t>Signed:</w:t>
            </w:r>
          </w:p>
        </w:tc>
      </w:tr>
      <w:tr w:rsidR="009F4956" w14:paraId="4E66F69B" w14:textId="77777777">
        <w:trPr>
          <w:trHeight w:val="443"/>
        </w:trPr>
        <w:tc>
          <w:tcPr>
            <w:tcW w:w="10535" w:type="dxa"/>
          </w:tcPr>
          <w:p w14:paraId="6CBDF4D8" w14:textId="77777777" w:rsidR="009F4956" w:rsidRDefault="00DC413B">
            <w:pPr>
              <w:pStyle w:val="TableParagraph"/>
              <w:spacing w:before="80"/>
            </w:pPr>
            <w:r>
              <w:rPr>
                <w:color w:val="1A171C"/>
                <w:w w:val="110"/>
              </w:rPr>
              <w:t>Print name:</w:t>
            </w:r>
          </w:p>
        </w:tc>
      </w:tr>
      <w:tr w:rsidR="009F4956" w14:paraId="71BFC943" w14:textId="77777777">
        <w:trPr>
          <w:trHeight w:val="443"/>
        </w:trPr>
        <w:tc>
          <w:tcPr>
            <w:tcW w:w="10535" w:type="dxa"/>
          </w:tcPr>
          <w:p w14:paraId="5F0F8720" w14:textId="77777777" w:rsidR="009F4956" w:rsidRDefault="00DC413B">
            <w:pPr>
              <w:pStyle w:val="TableParagraph"/>
              <w:spacing w:before="81"/>
            </w:pPr>
            <w:r>
              <w:rPr>
                <w:color w:val="1A171C"/>
                <w:w w:val="110"/>
              </w:rPr>
              <w:t>Date:</w:t>
            </w:r>
          </w:p>
        </w:tc>
      </w:tr>
    </w:tbl>
    <w:p w14:paraId="65990C18" w14:textId="77777777" w:rsidR="00DC413B" w:rsidRDefault="00DC413B"/>
    <w:sectPr w:rsidR="00DC413B">
      <w:pgSz w:w="11910" w:h="16840"/>
      <w:pgMar w:top="0" w:right="560" w:bottom="760" w:left="580" w:header="0" w:footer="5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E37E15" w14:textId="77777777" w:rsidR="00EE2076" w:rsidRDefault="00EE2076">
      <w:r>
        <w:separator/>
      </w:r>
    </w:p>
  </w:endnote>
  <w:endnote w:type="continuationSeparator" w:id="0">
    <w:p w14:paraId="3995CD07" w14:textId="77777777" w:rsidR="00EE2076" w:rsidRDefault="00EE2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8871A" w14:textId="0C9F5FDF" w:rsidR="009F4956" w:rsidRDefault="00B86BE7">
    <w:pPr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3EBBD22" wp14:editId="48374D5A">
              <wp:simplePos x="0" y="0"/>
              <wp:positionH relativeFrom="page">
                <wp:posOffset>185420</wp:posOffset>
              </wp:positionH>
              <wp:positionV relativeFrom="page">
                <wp:posOffset>10197465</wp:posOffset>
              </wp:positionV>
              <wp:extent cx="348615" cy="309245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48615" cy="309245"/>
                      </a:xfrm>
                      <a:custGeom>
                        <a:avLst/>
                        <a:gdLst>
                          <a:gd name="T0" fmla="+- 0 782 292"/>
                          <a:gd name="T1" fmla="*/ T0 w 549"/>
                          <a:gd name="T2" fmla="+- 0 16286 16059"/>
                          <a:gd name="T3" fmla="*/ 16286 h 487"/>
                          <a:gd name="T4" fmla="+- 0 349 292"/>
                          <a:gd name="T5" fmla="*/ T4 w 549"/>
                          <a:gd name="T6" fmla="+- 0 16286 16059"/>
                          <a:gd name="T7" fmla="*/ 16286 h 487"/>
                          <a:gd name="T8" fmla="+- 0 349 292"/>
                          <a:gd name="T9" fmla="*/ T8 w 549"/>
                          <a:gd name="T10" fmla="+- 0 16546 16059"/>
                          <a:gd name="T11" fmla="*/ 16546 h 487"/>
                          <a:gd name="T12" fmla="+- 0 433 292"/>
                          <a:gd name="T13" fmla="*/ T12 w 549"/>
                          <a:gd name="T14" fmla="+- 0 16546 16059"/>
                          <a:gd name="T15" fmla="*/ 16546 h 487"/>
                          <a:gd name="T16" fmla="+- 0 433 292"/>
                          <a:gd name="T17" fmla="*/ T16 w 549"/>
                          <a:gd name="T18" fmla="+- 0 16334 16059"/>
                          <a:gd name="T19" fmla="*/ 16334 h 487"/>
                          <a:gd name="T20" fmla="+- 0 782 292"/>
                          <a:gd name="T21" fmla="*/ T20 w 549"/>
                          <a:gd name="T22" fmla="+- 0 16334 16059"/>
                          <a:gd name="T23" fmla="*/ 16334 h 487"/>
                          <a:gd name="T24" fmla="+- 0 782 292"/>
                          <a:gd name="T25" fmla="*/ T24 w 549"/>
                          <a:gd name="T26" fmla="+- 0 16286 16059"/>
                          <a:gd name="T27" fmla="*/ 16286 h 487"/>
                          <a:gd name="T28" fmla="+- 0 597 292"/>
                          <a:gd name="T29" fmla="*/ T28 w 549"/>
                          <a:gd name="T30" fmla="+- 0 16334 16059"/>
                          <a:gd name="T31" fmla="*/ 16334 h 487"/>
                          <a:gd name="T32" fmla="+- 0 537 292"/>
                          <a:gd name="T33" fmla="*/ T32 w 549"/>
                          <a:gd name="T34" fmla="+- 0 16334 16059"/>
                          <a:gd name="T35" fmla="*/ 16334 h 487"/>
                          <a:gd name="T36" fmla="+- 0 537 292"/>
                          <a:gd name="T37" fmla="*/ T36 w 549"/>
                          <a:gd name="T38" fmla="+- 0 16546 16059"/>
                          <a:gd name="T39" fmla="*/ 16546 h 487"/>
                          <a:gd name="T40" fmla="+- 0 782 292"/>
                          <a:gd name="T41" fmla="*/ T40 w 549"/>
                          <a:gd name="T42" fmla="+- 0 16546 16059"/>
                          <a:gd name="T43" fmla="*/ 16546 h 487"/>
                          <a:gd name="T44" fmla="+- 0 782 292"/>
                          <a:gd name="T45" fmla="*/ T44 w 549"/>
                          <a:gd name="T46" fmla="+- 0 16461 16059"/>
                          <a:gd name="T47" fmla="*/ 16461 h 487"/>
                          <a:gd name="T48" fmla="+- 0 597 292"/>
                          <a:gd name="T49" fmla="*/ T48 w 549"/>
                          <a:gd name="T50" fmla="+- 0 16461 16059"/>
                          <a:gd name="T51" fmla="*/ 16461 h 487"/>
                          <a:gd name="T52" fmla="+- 0 597 292"/>
                          <a:gd name="T53" fmla="*/ T52 w 549"/>
                          <a:gd name="T54" fmla="+- 0 16334 16059"/>
                          <a:gd name="T55" fmla="*/ 16334 h 487"/>
                          <a:gd name="T56" fmla="+- 0 782 292"/>
                          <a:gd name="T57" fmla="*/ T56 w 549"/>
                          <a:gd name="T58" fmla="+- 0 16334 16059"/>
                          <a:gd name="T59" fmla="*/ 16334 h 487"/>
                          <a:gd name="T60" fmla="+- 0 734 292"/>
                          <a:gd name="T61" fmla="*/ T60 w 549"/>
                          <a:gd name="T62" fmla="+- 0 16334 16059"/>
                          <a:gd name="T63" fmla="*/ 16334 h 487"/>
                          <a:gd name="T64" fmla="+- 0 734 292"/>
                          <a:gd name="T65" fmla="*/ T64 w 549"/>
                          <a:gd name="T66" fmla="+- 0 16461 16059"/>
                          <a:gd name="T67" fmla="*/ 16461 h 487"/>
                          <a:gd name="T68" fmla="+- 0 782 292"/>
                          <a:gd name="T69" fmla="*/ T68 w 549"/>
                          <a:gd name="T70" fmla="+- 0 16461 16059"/>
                          <a:gd name="T71" fmla="*/ 16461 h 487"/>
                          <a:gd name="T72" fmla="+- 0 782 292"/>
                          <a:gd name="T73" fmla="*/ T72 w 549"/>
                          <a:gd name="T74" fmla="+- 0 16334 16059"/>
                          <a:gd name="T75" fmla="*/ 16334 h 487"/>
                          <a:gd name="T76" fmla="+- 0 566 292"/>
                          <a:gd name="T77" fmla="*/ T76 w 549"/>
                          <a:gd name="T78" fmla="+- 0 16064 16059"/>
                          <a:gd name="T79" fmla="*/ 16064 h 487"/>
                          <a:gd name="T80" fmla="+- 0 292 292"/>
                          <a:gd name="T81" fmla="*/ T80 w 549"/>
                          <a:gd name="T82" fmla="+- 0 16278 16059"/>
                          <a:gd name="T83" fmla="*/ 16278 h 487"/>
                          <a:gd name="T84" fmla="+- 0 316 292"/>
                          <a:gd name="T85" fmla="*/ T84 w 549"/>
                          <a:gd name="T86" fmla="+- 0 16314 16059"/>
                          <a:gd name="T87" fmla="*/ 16314 h 487"/>
                          <a:gd name="T88" fmla="+- 0 349 292"/>
                          <a:gd name="T89" fmla="*/ T88 w 549"/>
                          <a:gd name="T90" fmla="+- 0 16286 16059"/>
                          <a:gd name="T91" fmla="*/ 16286 h 487"/>
                          <a:gd name="T92" fmla="+- 0 834 292"/>
                          <a:gd name="T93" fmla="*/ T92 w 549"/>
                          <a:gd name="T94" fmla="+- 0 16286 16059"/>
                          <a:gd name="T95" fmla="*/ 16286 h 487"/>
                          <a:gd name="T96" fmla="+- 0 840 292"/>
                          <a:gd name="T97" fmla="*/ T96 w 549"/>
                          <a:gd name="T98" fmla="+- 0 16278 16059"/>
                          <a:gd name="T99" fmla="*/ 16278 h 487"/>
                          <a:gd name="T100" fmla="+- 0 724 292"/>
                          <a:gd name="T101" fmla="*/ T100 w 549"/>
                          <a:gd name="T102" fmla="+- 0 16188 16059"/>
                          <a:gd name="T103" fmla="*/ 16188 h 487"/>
                          <a:gd name="T104" fmla="+- 0 724 292"/>
                          <a:gd name="T105" fmla="*/ T104 w 549"/>
                          <a:gd name="T106" fmla="+- 0 16144 16059"/>
                          <a:gd name="T107" fmla="*/ 16144 h 487"/>
                          <a:gd name="T108" fmla="+- 0 668 292"/>
                          <a:gd name="T109" fmla="*/ T108 w 549"/>
                          <a:gd name="T110" fmla="+- 0 16144 16059"/>
                          <a:gd name="T111" fmla="*/ 16144 h 487"/>
                          <a:gd name="T112" fmla="+- 0 566 292"/>
                          <a:gd name="T113" fmla="*/ T112 w 549"/>
                          <a:gd name="T114" fmla="+- 0 16064 16059"/>
                          <a:gd name="T115" fmla="*/ 16064 h 487"/>
                          <a:gd name="T116" fmla="+- 0 834 292"/>
                          <a:gd name="T117" fmla="*/ T116 w 549"/>
                          <a:gd name="T118" fmla="+- 0 16286 16059"/>
                          <a:gd name="T119" fmla="*/ 16286 h 487"/>
                          <a:gd name="T120" fmla="+- 0 782 292"/>
                          <a:gd name="T121" fmla="*/ T120 w 549"/>
                          <a:gd name="T122" fmla="+- 0 16286 16059"/>
                          <a:gd name="T123" fmla="*/ 16286 h 487"/>
                          <a:gd name="T124" fmla="+- 0 815 292"/>
                          <a:gd name="T125" fmla="*/ T124 w 549"/>
                          <a:gd name="T126" fmla="+- 0 16314 16059"/>
                          <a:gd name="T127" fmla="*/ 16314 h 487"/>
                          <a:gd name="T128" fmla="+- 0 834 292"/>
                          <a:gd name="T129" fmla="*/ T128 w 549"/>
                          <a:gd name="T130" fmla="+- 0 16286 16059"/>
                          <a:gd name="T131" fmla="*/ 16286 h 487"/>
                          <a:gd name="T132" fmla="+- 0 724 292"/>
                          <a:gd name="T133" fmla="*/ T132 w 549"/>
                          <a:gd name="T134" fmla="+- 0 16059 16059"/>
                          <a:gd name="T135" fmla="*/ 16059 h 487"/>
                          <a:gd name="T136" fmla="+- 0 668 292"/>
                          <a:gd name="T137" fmla="*/ T136 w 549"/>
                          <a:gd name="T138" fmla="+- 0 16059 16059"/>
                          <a:gd name="T139" fmla="*/ 16059 h 487"/>
                          <a:gd name="T140" fmla="+- 0 668 292"/>
                          <a:gd name="T141" fmla="*/ T140 w 549"/>
                          <a:gd name="T142" fmla="+- 0 16144 16059"/>
                          <a:gd name="T143" fmla="*/ 16144 h 487"/>
                          <a:gd name="T144" fmla="+- 0 724 292"/>
                          <a:gd name="T145" fmla="*/ T144 w 549"/>
                          <a:gd name="T146" fmla="+- 0 16144 16059"/>
                          <a:gd name="T147" fmla="*/ 16144 h 487"/>
                          <a:gd name="T148" fmla="+- 0 724 292"/>
                          <a:gd name="T149" fmla="*/ T148 w 549"/>
                          <a:gd name="T150" fmla="+- 0 16059 16059"/>
                          <a:gd name="T151" fmla="*/ 16059 h 48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</a:cxnLst>
                        <a:rect l="0" t="0" r="r" b="b"/>
                        <a:pathLst>
                          <a:path w="549" h="487">
                            <a:moveTo>
                              <a:pt x="490" y="227"/>
                            </a:moveTo>
                            <a:lnTo>
                              <a:pt x="57" y="227"/>
                            </a:lnTo>
                            <a:lnTo>
                              <a:pt x="57" y="487"/>
                            </a:lnTo>
                            <a:lnTo>
                              <a:pt x="141" y="487"/>
                            </a:lnTo>
                            <a:lnTo>
                              <a:pt x="141" y="275"/>
                            </a:lnTo>
                            <a:lnTo>
                              <a:pt x="490" y="275"/>
                            </a:lnTo>
                            <a:lnTo>
                              <a:pt x="490" y="227"/>
                            </a:lnTo>
                            <a:close/>
                            <a:moveTo>
                              <a:pt x="305" y="275"/>
                            </a:moveTo>
                            <a:lnTo>
                              <a:pt x="245" y="275"/>
                            </a:lnTo>
                            <a:lnTo>
                              <a:pt x="245" y="487"/>
                            </a:lnTo>
                            <a:lnTo>
                              <a:pt x="490" y="487"/>
                            </a:lnTo>
                            <a:lnTo>
                              <a:pt x="490" y="402"/>
                            </a:lnTo>
                            <a:lnTo>
                              <a:pt x="305" y="402"/>
                            </a:lnTo>
                            <a:lnTo>
                              <a:pt x="305" y="275"/>
                            </a:lnTo>
                            <a:close/>
                            <a:moveTo>
                              <a:pt x="490" y="275"/>
                            </a:moveTo>
                            <a:lnTo>
                              <a:pt x="442" y="275"/>
                            </a:lnTo>
                            <a:lnTo>
                              <a:pt x="442" y="402"/>
                            </a:lnTo>
                            <a:lnTo>
                              <a:pt x="490" y="402"/>
                            </a:lnTo>
                            <a:lnTo>
                              <a:pt x="490" y="275"/>
                            </a:lnTo>
                            <a:close/>
                            <a:moveTo>
                              <a:pt x="274" y="5"/>
                            </a:moveTo>
                            <a:lnTo>
                              <a:pt x="0" y="219"/>
                            </a:lnTo>
                            <a:lnTo>
                              <a:pt x="24" y="255"/>
                            </a:lnTo>
                            <a:lnTo>
                              <a:pt x="57" y="227"/>
                            </a:lnTo>
                            <a:lnTo>
                              <a:pt x="542" y="227"/>
                            </a:lnTo>
                            <a:lnTo>
                              <a:pt x="548" y="219"/>
                            </a:lnTo>
                            <a:lnTo>
                              <a:pt x="432" y="129"/>
                            </a:lnTo>
                            <a:lnTo>
                              <a:pt x="432" y="85"/>
                            </a:lnTo>
                            <a:lnTo>
                              <a:pt x="376" y="85"/>
                            </a:lnTo>
                            <a:lnTo>
                              <a:pt x="274" y="5"/>
                            </a:lnTo>
                            <a:close/>
                            <a:moveTo>
                              <a:pt x="542" y="227"/>
                            </a:moveTo>
                            <a:lnTo>
                              <a:pt x="490" y="227"/>
                            </a:lnTo>
                            <a:lnTo>
                              <a:pt x="523" y="255"/>
                            </a:lnTo>
                            <a:lnTo>
                              <a:pt x="542" y="227"/>
                            </a:lnTo>
                            <a:close/>
                            <a:moveTo>
                              <a:pt x="432" y="0"/>
                            </a:moveTo>
                            <a:lnTo>
                              <a:pt x="376" y="0"/>
                            </a:lnTo>
                            <a:lnTo>
                              <a:pt x="376" y="85"/>
                            </a:lnTo>
                            <a:lnTo>
                              <a:pt x="432" y="85"/>
                            </a:lnTo>
                            <a:lnTo>
                              <a:pt x="432" y="0"/>
                            </a:lnTo>
                            <a:close/>
                          </a:path>
                        </a:pathLst>
                      </a:custGeom>
                      <a:solidFill>
                        <a:srgbClr val="D4D7D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6EFB9C" id="AutoShape 1" o:spid="_x0000_s1026" style="position:absolute;margin-left:14.6pt;margin-top:802.95pt;width:27.45pt;height:24.3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49,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" path="m490,227r-433,l57,487r84,l141,275r349,l490,227xm305,275r-60,l245,487r245,l490,402r-185,l305,275xm490,275r-48,l442,402r48,l490,275xm274,5l,219r24,36l57,227r485,l548,219,432,129r,-44l376,85,274,5xm542,227r-52,l523,255r19,-28xm432,l376,r,85l432,85,432,xe" fillcolor="#d4d7df" stroked="f">
              <v:path arrowok="t" o:connecttype="custom" o:connectlocs="311150,10341610;36195,10341610;36195,10506710;89535,10506710;89535,10372090;311150,10372090;311150,10341610;193675,10372090;155575,10372090;155575,10506710;311150,10506710;311150,10452735;193675,10452735;193675,10372090;311150,10372090;280670,10372090;280670,10452735;311150,10452735;311150,10372090;173990,10200640;0,10336530;15240,10359390;36195,10341610;344170,10341610;347980,10336530;274320,10279380;274320,10251440;238760,10251440;173990,10200640;344170,10341610;311150,10341610;332105,10359390;344170,10341610;274320,10197465;238760,10197465;238760,10251440;274320,10251440;274320,10197465" o:connectangles="0,0,0,0,0,0,0,0,0,0,0,0,0,0,0,0,0,0,0,0,0,0,0,0,0,0,0,0,0,0,0,0,0,0,0,0,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55486" w14:textId="77777777" w:rsidR="00EE2076" w:rsidRDefault="00EE2076">
      <w:r>
        <w:separator/>
      </w:r>
    </w:p>
  </w:footnote>
  <w:footnote w:type="continuationSeparator" w:id="0">
    <w:p w14:paraId="5A41FE5D" w14:textId="77777777" w:rsidR="00EE2076" w:rsidRDefault="00EE20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DYxMrW0sLAwNLJU0lEKTi0uzszPAykwrAUA8W/38ywAAAA="/>
  </w:docVars>
  <w:rsids>
    <w:rsidRoot w:val="009F4956"/>
    <w:rsid w:val="00073CB7"/>
    <w:rsid w:val="00345786"/>
    <w:rsid w:val="009F4956"/>
    <w:rsid w:val="00A54468"/>
    <w:rsid w:val="00B86BE7"/>
    <w:rsid w:val="00D30B1B"/>
    <w:rsid w:val="00D64930"/>
    <w:rsid w:val="00DC413B"/>
    <w:rsid w:val="00EE2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92AC31"/>
  <w15:docId w15:val="{15EFA9AF-5FEB-4C15-9DCC-A795B947D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5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Smart</dc:creator>
  <cp:lastModifiedBy>Ian Smart</cp:lastModifiedBy>
  <cp:revision>3</cp:revision>
  <dcterms:created xsi:type="dcterms:W3CDTF">2020-07-20T18:15:00Z</dcterms:created>
  <dcterms:modified xsi:type="dcterms:W3CDTF">2020-07-20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3T00:00:00Z</vt:filetime>
  </property>
  <property fmtid="{D5CDD505-2E9C-101B-9397-08002B2CF9AE}" pid="3" name="Creator">
    <vt:lpwstr>PDFium</vt:lpwstr>
  </property>
  <property fmtid="{D5CDD505-2E9C-101B-9397-08002B2CF9AE}" pid="4" name="LastSaved">
    <vt:filetime>2020-06-23T00:00:00Z</vt:filetime>
  </property>
</Properties>
</file>